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2880F6" w14:textId="257B424D" w:rsidR="006E05E7" w:rsidRDefault="006E05E7">
      <w:r>
        <w:t xml:space="preserve">Initial Form: </w:t>
      </w:r>
      <w:r w:rsidRPr="006E05E7">
        <w:drawing>
          <wp:inline distT="0" distB="0" distL="0" distR="0" wp14:anchorId="27A8A3DF" wp14:editId="0BA35CD5">
            <wp:extent cx="5601482" cy="5191850"/>
            <wp:effectExtent l="0" t="0" r="0" b="8890"/>
            <wp:docPr id="1" name="Picture 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601482" cy="5191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AB5460" w14:textId="77777777" w:rsidR="006E05E7" w:rsidRDefault="006E05E7">
      <w:r>
        <w:br w:type="page"/>
      </w:r>
    </w:p>
    <w:p w14:paraId="273DB372" w14:textId="77777777" w:rsidR="006E05E7" w:rsidRDefault="006E05E7">
      <w:r w:rsidRPr="006E05E7">
        <w:lastRenderedPageBreak/>
        <w:drawing>
          <wp:anchor distT="0" distB="0" distL="114300" distR="114300" simplePos="0" relativeHeight="251658240" behindDoc="0" locked="0" layoutInCell="1" allowOverlap="1" wp14:anchorId="0D468016" wp14:editId="34B7560F">
            <wp:simplePos x="457200" y="457200"/>
            <wp:positionH relativeFrom="column">
              <wp:align>left</wp:align>
            </wp:positionH>
            <wp:positionV relativeFrom="paragraph">
              <wp:align>top</wp:align>
            </wp:positionV>
            <wp:extent cx="5601482" cy="5191849"/>
            <wp:effectExtent l="0" t="0" r="0" b="889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01482" cy="519184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B65C2B2" w14:textId="77777777" w:rsidR="006E05E7" w:rsidRPr="006E05E7" w:rsidRDefault="006E05E7" w:rsidP="006E05E7"/>
    <w:p w14:paraId="69876F20" w14:textId="77777777" w:rsidR="006E05E7" w:rsidRPr="006E05E7" w:rsidRDefault="006E05E7" w:rsidP="006E05E7"/>
    <w:p w14:paraId="3B70BAD2" w14:textId="77777777" w:rsidR="006E05E7" w:rsidRPr="006E05E7" w:rsidRDefault="006E05E7" w:rsidP="006E05E7"/>
    <w:p w14:paraId="3945767F" w14:textId="77777777" w:rsidR="006E05E7" w:rsidRPr="006E05E7" w:rsidRDefault="006E05E7" w:rsidP="006E05E7"/>
    <w:p w14:paraId="7AF729F0" w14:textId="77777777" w:rsidR="006E05E7" w:rsidRPr="006E05E7" w:rsidRDefault="006E05E7" w:rsidP="006E05E7"/>
    <w:p w14:paraId="5B290DFD" w14:textId="77777777" w:rsidR="006E05E7" w:rsidRPr="006E05E7" w:rsidRDefault="006E05E7" w:rsidP="006E05E7"/>
    <w:p w14:paraId="1E7CB417" w14:textId="77777777" w:rsidR="006E05E7" w:rsidRPr="006E05E7" w:rsidRDefault="006E05E7" w:rsidP="006E05E7"/>
    <w:p w14:paraId="26325591" w14:textId="77777777" w:rsidR="006E05E7" w:rsidRPr="006E05E7" w:rsidRDefault="006E05E7" w:rsidP="006E05E7"/>
    <w:p w14:paraId="24621A84" w14:textId="77777777" w:rsidR="006E05E7" w:rsidRPr="006E05E7" w:rsidRDefault="006E05E7" w:rsidP="006E05E7"/>
    <w:p w14:paraId="2CB4E303" w14:textId="77777777" w:rsidR="006E05E7" w:rsidRPr="006E05E7" w:rsidRDefault="006E05E7" w:rsidP="006E05E7"/>
    <w:p w14:paraId="6ACD946C" w14:textId="77777777" w:rsidR="006E05E7" w:rsidRPr="006E05E7" w:rsidRDefault="006E05E7" w:rsidP="006E05E7"/>
    <w:p w14:paraId="57BADD4B" w14:textId="77777777" w:rsidR="006E05E7" w:rsidRPr="006E05E7" w:rsidRDefault="006E05E7" w:rsidP="006E05E7"/>
    <w:p w14:paraId="4453CD0A" w14:textId="77777777" w:rsidR="006E05E7" w:rsidRPr="006E05E7" w:rsidRDefault="006E05E7" w:rsidP="006E05E7"/>
    <w:p w14:paraId="05601846" w14:textId="77777777" w:rsidR="006E05E7" w:rsidRPr="006E05E7" w:rsidRDefault="006E05E7" w:rsidP="006E05E7"/>
    <w:p w14:paraId="7E0CD45E" w14:textId="071F8811" w:rsidR="006E05E7" w:rsidRDefault="006E05E7" w:rsidP="006E05E7">
      <w:pPr>
        <w:jc w:val="center"/>
      </w:pPr>
      <w:r w:rsidRPr="006E05E7">
        <w:lastRenderedPageBreak/>
        <w:drawing>
          <wp:inline distT="0" distB="0" distL="0" distR="0" wp14:anchorId="5B9D29B7" wp14:editId="3756355C">
            <wp:extent cx="5582429" cy="5125165"/>
            <wp:effectExtent l="0" t="0" r="0" b="0"/>
            <wp:docPr id="7" name="Picture 7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, Word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582429" cy="5125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E05E7">
        <w:lastRenderedPageBreak/>
        <w:drawing>
          <wp:inline distT="0" distB="0" distL="0" distR="0" wp14:anchorId="1BD6CF9E" wp14:editId="1AE7991F">
            <wp:extent cx="5534797" cy="5096586"/>
            <wp:effectExtent l="0" t="0" r="8890" b="8890"/>
            <wp:docPr id="8" name="Picture 8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534797" cy="50965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E05E7">
        <w:lastRenderedPageBreak/>
        <w:drawing>
          <wp:inline distT="0" distB="0" distL="0" distR="0" wp14:anchorId="41BE3212" wp14:editId="3893BC13">
            <wp:extent cx="5611008" cy="5220429"/>
            <wp:effectExtent l="0" t="0" r="8890" b="0"/>
            <wp:docPr id="9" name="Picture 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applicatio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611008" cy="5220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E05E7">
        <w:lastRenderedPageBreak/>
        <w:drawing>
          <wp:inline distT="0" distB="0" distL="0" distR="0" wp14:anchorId="5FB3AE2B" wp14:editId="0B2D9818">
            <wp:extent cx="5553850" cy="5201376"/>
            <wp:effectExtent l="0" t="0" r="8890" b="0"/>
            <wp:docPr id="10" name="Picture 10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application, Word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553850" cy="52013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C4D710" w14:textId="528FED66" w:rsidR="00CD5E41" w:rsidRDefault="006E05E7">
      <w:r>
        <w:br w:type="textWrapping" w:clear="all"/>
      </w:r>
    </w:p>
    <w:p w14:paraId="7F677E4D" w14:textId="77777777" w:rsidR="006E05E7" w:rsidRDefault="006E05E7"/>
    <w:sectPr w:rsidR="006E05E7" w:rsidSect="00C71AFF">
      <w:pgSz w:w="12240" w:h="15840" w:code="1"/>
      <w:pgMar w:top="720" w:right="720" w:bottom="720" w:left="720" w:header="1440" w:footer="144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5D3F04" w14:textId="77777777" w:rsidR="00AB3C89" w:rsidRDefault="00AB3C89" w:rsidP="00C71AFF">
      <w:pPr>
        <w:spacing w:after="0" w:line="240" w:lineRule="auto"/>
      </w:pPr>
      <w:r>
        <w:separator/>
      </w:r>
    </w:p>
  </w:endnote>
  <w:endnote w:type="continuationSeparator" w:id="0">
    <w:p w14:paraId="3EA0408F" w14:textId="77777777" w:rsidR="00AB3C89" w:rsidRDefault="00AB3C89" w:rsidP="00C71A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BE0C3C" w14:textId="77777777" w:rsidR="00AB3C89" w:rsidRDefault="00AB3C89" w:rsidP="00C71AFF">
      <w:pPr>
        <w:spacing w:after="0" w:line="240" w:lineRule="auto"/>
      </w:pPr>
      <w:r>
        <w:separator/>
      </w:r>
    </w:p>
  </w:footnote>
  <w:footnote w:type="continuationSeparator" w:id="0">
    <w:p w14:paraId="5F269305" w14:textId="77777777" w:rsidR="00AB3C89" w:rsidRDefault="00AB3C89" w:rsidP="00C71AF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yMTSyNDE0MDY1NbNU0lEKTi0uzszPAykwrAUAwQRVeSwAAAA="/>
  </w:docVars>
  <w:rsids>
    <w:rsidRoot w:val="00CD5E41"/>
    <w:rsid w:val="006E05E7"/>
    <w:rsid w:val="00842F8D"/>
    <w:rsid w:val="00925D4B"/>
    <w:rsid w:val="009D18F4"/>
    <w:rsid w:val="00AB3C89"/>
    <w:rsid w:val="00C71AFF"/>
    <w:rsid w:val="00CD5E41"/>
    <w:rsid w:val="00EE2E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A69C4B"/>
  <w15:chartTrackingRefBased/>
  <w15:docId w15:val="{25A86DDE-D3E2-48D1-AB95-EF1B0FEEA3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71A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1AFF"/>
  </w:style>
  <w:style w:type="paragraph" w:styleId="Footer">
    <w:name w:val="footer"/>
    <w:basedOn w:val="Normal"/>
    <w:link w:val="FooterChar"/>
    <w:uiPriority w:val="99"/>
    <w:unhideWhenUsed/>
    <w:rsid w:val="00C71A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1AF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8</TotalTime>
  <Pages>6</Pages>
  <Words>6</Words>
  <Characters>36</Characters>
  <Application>Microsoft Office Word</Application>
  <DocSecurity>0</DocSecurity>
  <Lines>1</Lines>
  <Paragraphs>1</Paragraphs>
  <ScaleCrop>false</ScaleCrop>
  <Company/>
  <LinksUpToDate>false</LinksUpToDate>
  <CharactersWithSpaces>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nh Dang</dc:creator>
  <cp:keywords/>
  <dc:description/>
  <cp:lastModifiedBy>Binh Dang</cp:lastModifiedBy>
  <cp:revision>3</cp:revision>
  <dcterms:created xsi:type="dcterms:W3CDTF">2022-01-24T03:36:00Z</dcterms:created>
  <dcterms:modified xsi:type="dcterms:W3CDTF">2022-02-13T15:58:00Z</dcterms:modified>
</cp:coreProperties>
</file>